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18335A2" w:rsidR="0000007A" w:rsidRPr="00DE7D30" w:rsidRDefault="005A53F7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F72D53">
                <w:rPr>
                  <w:rStyle w:val="Hyperlink"/>
                  <w:rFonts w:ascii="Arial" w:hAnsi="Arial" w:cs="Arial"/>
                </w:rPr>
                <w:t>Science and Technology - Recent Updates and Future Prospect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6ED05D2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5A53F7">
              <w:rPr>
                <w:rFonts w:ascii="Arial" w:hAnsi="Arial" w:cs="Arial"/>
                <w:b/>
                <w:bCs/>
                <w:szCs w:val="28"/>
                <w:lang w:val="en-GB"/>
              </w:rPr>
              <w:t>1715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B6E3A85" w:rsidR="0000007A" w:rsidRPr="00DE7D30" w:rsidRDefault="005A53F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5A53F7">
              <w:rPr>
                <w:rFonts w:ascii="Arial" w:hAnsi="Arial" w:cs="Arial"/>
                <w:b/>
                <w:szCs w:val="28"/>
                <w:lang w:val="en-GB"/>
              </w:rPr>
              <w:t xml:space="preserve">Assessment of the Selective Properties and Optimization of Mesh Size of Pelagic Trawl </w:t>
            </w:r>
            <w:proofErr w:type="spellStart"/>
            <w:r w:rsidRPr="005A53F7">
              <w:rPr>
                <w:rFonts w:ascii="Arial" w:hAnsi="Arial" w:cs="Arial"/>
                <w:b/>
                <w:szCs w:val="28"/>
                <w:lang w:val="en-GB"/>
              </w:rPr>
              <w:t>Codends</w:t>
            </w:r>
            <w:proofErr w:type="spellEnd"/>
            <w:r w:rsidRPr="005A53F7">
              <w:rPr>
                <w:rFonts w:ascii="Arial" w:hAnsi="Arial" w:cs="Arial"/>
                <w:b/>
                <w:szCs w:val="28"/>
                <w:lang w:val="en-GB"/>
              </w:rPr>
              <w:t>, Used for Fishing Mackerel (</w:t>
            </w:r>
            <w:proofErr w:type="spellStart"/>
            <w:r w:rsidRPr="005A53F7">
              <w:rPr>
                <w:rFonts w:ascii="Arial" w:hAnsi="Arial" w:cs="Arial"/>
                <w:b/>
                <w:szCs w:val="28"/>
                <w:lang w:val="en-GB"/>
              </w:rPr>
              <w:t>Trachurus</w:t>
            </w:r>
            <w:proofErr w:type="spellEnd"/>
            <w:r w:rsidRPr="005A53F7">
              <w:rPr>
                <w:rFonts w:ascii="Arial" w:hAnsi="Arial" w:cs="Arial"/>
                <w:b/>
                <w:szCs w:val="28"/>
                <w:lang w:val="en-GB"/>
              </w:rPr>
              <w:t xml:space="preserve"> </w:t>
            </w:r>
            <w:proofErr w:type="spellStart"/>
            <w:r w:rsidRPr="005A53F7">
              <w:rPr>
                <w:rFonts w:ascii="Arial" w:hAnsi="Arial" w:cs="Arial"/>
                <w:b/>
                <w:szCs w:val="28"/>
                <w:lang w:val="en-GB"/>
              </w:rPr>
              <w:t>Spp</w:t>
            </w:r>
            <w:proofErr w:type="spellEnd"/>
            <w:r w:rsidRPr="005A53F7">
              <w:rPr>
                <w:rFonts w:ascii="Arial" w:hAnsi="Arial" w:cs="Arial"/>
                <w:b/>
                <w:szCs w:val="28"/>
                <w:lang w:val="en-GB"/>
              </w:rPr>
              <w:t>) in the Gulf of Guinea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0CC6233" w:rsidR="00CF0BBB" w:rsidRPr="00DE7D30" w:rsidRDefault="005A53F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70.6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86A7DB0" w14:textId="77777777" w:rsidR="005A53F7" w:rsidRDefault="005A53F7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A53F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Open Journal of Marine Science, 2013, 3, 103-111</w:t>
                  </w:r>
                </w:p>
                <w:p w14:paraId="072D24D3" w14:textId="77777777" w:rsidR="005A53F7" w:rsidRDefault="005A53F7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1A5B248A" w:rsidR="00E03C32" w:rsidRDefault="005A53F7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</w:t>
                  </w:r>
                  <w:r w:rsidRPr="005A53F7">
                    <w:rPr>
                      <w:rFonts w:ascii="Times New Roman" w:eastAsia="Calibri" w:hAnsi="Times New Roman" w:cs="Times New Roman"/>
                      <w:color w:val="000000"/>
                      <w:sz w:val="18"/>
                      <w:szCs w:val="18"/>
                      <w:lang w:val="en-US" w:eastAsia="en-IN"/>
                    </w:rPr>
                    <w:t xml:space="preserve"> </w:t>
                  </w:r>
                  <w:hyperlink r:id="rId8" w:history="1">
                    <w:r w:rsidRPr="00D73DE7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://dx.doi.org/10.4236/ojms.2013.32011</w:t>
                    </w:r>
                  </w:hyperlink>
                </w:p>
                <w:p w14:paraId="65C81244" w14:textId="77777777" w:rsidR="005A53F7" w:rsidRPr="007B54A4" w:rsidRDefault="005A53F7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F2AF11" w14:textId="77777777" w:rsidR="005176FF" w:rsidRPr="0000007A" w:rsidRDefault="005176FF" w:rsidP="0099583E">
      <w:r>
        <w:separator/>
      </w:r>
    </w:p>
  </w:endnote>
  <w:endnote w:type="continuationSeparator" w:id="0">
    <w:p w14:paraId="1A9FB8A5" w14:textId="77777777" w:rsidR="005176FF" w:rsidRPr="0000007A" w:rsidRDefault="005176F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3E9D18" w14:textId="77777777" w:rsidR="005176FF" w:rsidRPr="0000007A" w:rsidRDefault="005176FF" w:rsidP="0099583E">
      <w:r>
        <w:separator/>
      </w:r>
    </w:p>
  </w:footnote>
  <w:footnote w:type="continuationSeparator" w:id="0">
    <w:p w14:paraId="071380EB" w14:textId="77777777" w:rsidR="005176FF" w:rsidRPr="0000007A" w:rsidRDefault="005176F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176FF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A53F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E5092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DF72AC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A53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4236/ojms.2013.3201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science-and-technology-recent-updates-and-future-prospec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627</Words>
  <Characters>357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9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4T06:50:00Z</dcterms:modified>
</cp:coreProperties>
</file>